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32CC" w:rsidRDefault="00A73931" w:rsidP="00A73931">
      <w:pPr>
        <w:jc w:val="center"/>
      </w:pPr>
      <w:r>
        <w:t>CSC 170 test</w:t>
      </w:r>
    </w:p>
    <w:p w:rsidR="00A73931" w:rsidRDefault="00A73931" w:rsidP="00A73931">
      <w:r>
        <w:t>Proposed product deliver</w:t>
      </w:r>
    </w:p>
    <w:p w:rsidR="00A73931" w:rsidRDefault="00A73931" w:rsidP="00A73931">
      <w:r>
        <w:t>Problem solved</w:t>
      </w:r>
    </w:p>
    <w:p w:rsidR="00A73931" w:rsidRDefault="00A73931" w:rsidP="00A73931">
      <w:r>
        <w:t>Usability</w:t>
      </w:r>
    </w:p>
    <w:p w:rsidR="00A73931" w:rsidRDefault="00A73931" w:rsidP="00A73931">
      <w:r>
        <w:t>Quality</w:t>
      </w:r>
    </w:p>
    <w:p w:rsidR="00A73931" w:rsidRDefault="00A73931" w:rsidP="00A73931">
      <w:r>
        <w:t>Boss happy</w:t>
      </w:r>
    </w:p>
    <w:p w:rsidR="00A73931" w:rsidRDefault="00A73931" w:rsidP="00A73931">
      <w:r>
        <w:t>Economy fixed/fixed deadline</w:t>
      </w:r>
    </w:p>
    <w:p w:rsidR="00A73931" w:rsidRDefault="00A73931" w:rsidP="00A73931">
      <w:pPr>
        <w:pBdr>
          <w:bottom w:val="single" w:sz="6" w:space="1" w:color="auto"/>
        </w:pBdr>
      </w:pPr>
    </w:p>
    <w:p w:rsidR="00A73931" w:rsidRDefault="00A73931" w:rsidP="00A73931">
      <w:r>
        <w:t xml:space="preserve">Product </w:t>
      </w:r>
    </w:p>
    <w:p w:rsidR="00A73931" w:rsidRDefault="00A73931" w:rsidP="00A73931">
      <w:pPr>
        <w:pStyle w:val="ListParagraph"/>
        <w:numPr>
          <w:ilvl w:val="0"/>
          <w:numId w:val="1"/>
        </w:numPr>
      </w:pPr>
      <w:r>
        <w:t xml:space="preserve">Functional </w:t>
      </w:r>
    </w:p>
    <w:p w:rsidR="00A73931" w:rsidRDefault="00A73931" w:rsidP="00A73931">
      <w:pPr>
        <w:pStyle w:val="ListParagraph"/>
        <w:numPr>
          <w:ilvl w:val="0"/>
          <w:numId w:val="1"/>
        </w:numPr>
      </w:pPr>
      <w:r>
        <w:t>Qualities</w:t>
      </w:r>
    </w:p>
    <w:p w:rsidR="00A73931" w:rsidRDefault="00A73931" w:rsidP="00A73931">
      <w:pPr>
        <w:pStyle w:val="ListParagraph"/>
        <w:numPr>
          <w:ilvl w:val="1"/>
          <w:numId w:val="1"/>
        </w:numPr>
      </w:pPr>
      <w:r>
        <w:t xml:space="preserve">Usability </w:t>
      </w:r>
    </w:p>
    <w:p w:rsidR="00A73931" w:rsidRDefault="00A73931" w:rsidP="00A73931">
      <w:pPr>
        <w:pStyle w:val="ListParagraph"/>
        <w:numPr>
          <w:ilvl w:val="1"/>
          <w:numId w:val="1"/>
        </w:numPr>
      </w:pPr>
      <w:r>
        <w:t>Dependable</w:t>
      </w:r>
    </w:p>
    <w:p w:rsidR="00A73931" w:rsidRDefault="00A73931" w:rsidP="00A73931">
      <w:r>
        <w:t>Process</w:t>
      </w:r>
    </w:p>
    <w:p w:rsidR="00A73931" w:rsidRDefault="00A73931" w:rsidP="00A73931">
      <w:pPr>
        <w:rPr>
          <w:u w:val="single"/>
        </w:rPr>
      </w:pPr>
      <w:r>
        <w:rPr>
          <w:u w:val="single"/>
        </w:rPr>
        <w:t>C</w:t>
      </w:r>
    </w:p>
    <w:p w:rsidR="00A73931" w:rsidRDefault="00A73931" w:rsidP="00A73931">
      <w:pPr>
        <w:pStyle w:val="ListParagraph"/>
        <w:numPr>
          <w:ilvl w:val="0"/>
          <w:numId w:val="1"/>
        </w:numPr>
      </w:pPr>
      <w:r>
        <w:t>Coherent</w:t>
      </w:r>
    </w:p>
    <w:p w:rsidR="00A73931" w:rsidRDefault="00A73931" w:rsidP="00A73931">
      <w:pPr>
        <w:pStyle w:val="ListParagraph"/>
        <w:numPr>
          <w:ilvl w:val="0"/>
          <w:numId w:val="1"/>
        </w:numPr>
      </w:pPr>
      <w:r>
        <w:t>Clarity</w:t>
      </w:r>
    </w:p>
    <w:p w:rsidR="00A73931" w:rsidRDefault="00A73931" w:rsidP="00A73931">
      <w:pPr>
        <w:pStyle w:val="ListParagraph"/>
        <w:numPr>
          <w:ilvl w:val="0"/>
          <w:numId w:val="1"/>
        </w:numPr>
      </w:pPr>
      <w:r>
        <w:t>Complete</w:t>
      </w:r>
    </w:p>
    <w:p w:rsidR="00A73931" w:rsidRDefault="00A73931" w:rsidP="00A73931">
      <w:pPr>
        <w:pStyle w:val="ListParagraph"/>
        <w:numPr>
          <w:ilvl w:val="0"/>
          <w:numId w:val="1"/>
        </w:numPr>
      </w:pPr>
      <w:r>
        <w:t>Correct</w:t>
      </w:r>
    </w:p>
    <w:p w:rsidR="00A73931" w:rsidRDefault="00A73931" w:rsidP="00A73931">
      <w:pPr>
        <w:pStyle w:val="ListParagraph"/>
        <w:numPr>
          <w:ilvl w:val="0"/>
          <w:numId w:val="1"/>
        </w:numPr>
      </w:pPr>
      <w:r>
        <w:t>Consistency</w:t>
      </w:r>
    </w:p>
    <w:p w:rsidR="00A73931" w:rsidRDefault="00A73931" w:rsidP="00A73931">
      <w:pPr>
        <w:rPr>
          <w:u w:val="single"/>
        </w:rPr>
      </w:pPr>
      <w:r>
        <w:rPr>
          <w:u w:val="single"/>
        </w:rPr>
        <w:t xml:space="preserve">How to judge people </w:t>
      </w:r>
    </w:p>
    <w:p w:rsidR="00A73931" w:rsidRPr="00A73931" w:rsidRDefault="00A73931" w:rsidP="00A73931">
      <w:pPr>
        <w:rPr>
          <w:u w:val="single"/>
        </w:rPr>
      </w:pPr>
      <w:bookmarkStart w:id="0" w:name="_GoBack"/>
      <w:bookmarkEnd w:id="0"/>
    </w:p>
    <w:sectPr w:rsidR="00A73931" w:rsidRPr="00A73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A7D71"/>
    <w:multiLevelType w:val="hybridMultilevel"/>
    <w:tmpl w:val="35CE82EC"/>
    <w:lvl w:ilvl="0" w:tplc="E578A8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AxMTEzMTY1MTZT0lEKTi0uzszPAykwrAUAuSFbgywAAAA="/>
  </w:docVars>
  <w:rsids>
    <w:rsidRoot w:val="00A73931"/>
    <w:rsid w:val="007232CC"/>
    <w:rsid w:val="009107D0"/>
    <w:rsid w:val="00A73931"/>
    <w:rsid w:val="00AB4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93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9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</cp:revision>
  <dcterms:created xsi:type="dcterms:W3CDTF">2017-04-05T18:27:00Z</dcterms:created>
  <dcterms:modified xsi:type="dcterms:W3CDTF">2017-04-05T18:49:00Z</dcterms:modified>
</cp:coreProperties>
</file>